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0BE17C48" w:rsidR="00173A2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</w:t>
      </w:r>
      <w:r w:rsidR="004B365D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script is the Imperative language.</w:t>
      </w:r>
    </w:p>
    <w:p w14:paraId="401678C9" w14:textId="77777777" w:rsidR="004040E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47E0C66F" w:rsidR="00173A2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is a Declarative Language.</w:t>
      </w:r>
    </w:p>
    <w:p w14:paraId="15297D93" w14:textId="77777777" w:rsidR="004040E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5340767A" w:rsidR="00173A2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040E4">
        <w:rPr>
          <w:rFonts w:ascii="Muli" w:eastAsia="Muli" w:hAnsi="Muli" w:cs="Muli"/>
          <w:sz w:val="24"/>
          <w:szCs w:val="24"/>
        </w:rPr>
        <w:t xml:space="preserve">It is used to the group of various tags of HTML so that sections can be </w:t>
      </w:r>
      <w:proofErr w:type="gramStart"/>
      <w:r w:rsidRPr="004040E4">
        <w:rPr>
          <w:rFonts w:ascii="Muli" w:eastAsia="Muli" w:hAnsi="Muli" w:cs="Muli"/>
          <w:sz w:val="24"/>
          <w:szCs w:val="24"/>
        </w:rPr>
        <w:t>created</w:t>
      </w:r>
      <w:proofErr w:type="gramEnd"/>
      <w:r w:rsidRPr="004040E4">
        <w:rPr>
          <w:rFonts w:ascii="Muli" w:eastAsia="Muli" w:hAnsi="Muli" w:cs="Muli"/>
          <w:sz w:val="24"/>
          <w:szCs w:val="24"/>
        </w:rPr>
        <w:t xml:space="preserve"> and style can be applied to them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3ADC27C5" w:rsidR="00173A2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> is </w:t>
      </w:r>
      <w:r>
        <w:rPr>
          <w:b/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> in HTML to make divisions of content in the web page like (text, images, header, footer, navigation bar, etc)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2D07DFD" w:rsidR="00173A24" w:rsidRDefault="004040E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- </w:t>
      </w:r>
      <w:r>
        <w:rPr>
          <w:color w:val="202124"/>
          <w:shd w:val="clear" w:color="auto" w:fill="FFFFFF"/>
        </w:rPr>
        <w:t>the element is </w:t>
      </w:r>
      <w:r>
        <w:rPr>
          <w:b/>
          <w:bCs/>
          <w:color w:val="202124"/>
          <w:shd w:val="clear" w:color="auto" w:fill="FFFFFF"/>
        </w:rPr>
        <w:t>positioned relative</w:t>
      </w:r>
      <w:r>
        <w:rPr>
          <w:color w:val="202124"/>
          <w:shd w:val="clear" w:color="auto" w:fill="FFFFFF"/>
        </w:rPr>
        <w:t> to its normal </w:t>
      </w:r>
      <w:proofErr w:type="gramStart"/>
      <w:r>
        <w:rPr>
          <w:b/>
          <w:bCs/>
          <w:color w:val="202124"/>
          <w:shd w:val="clear" w:color="auto" w:fill="FFFFFF"/>
        </w:rPr>
        <w:t>position</w:t>
      </w:r>
      <w:proofErr w:type="gramEnd"/>
    </w:p>
    <w:p w14:paraId="00000026" w14:textId="2115E2FE" w:rsidR="00173A24" w:rsidRDefault="004040E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ABSOLUTE POSITIONING - </w:t>
      </w:r>
      <w:r>
        <w:rPr>
          <w:color w:val="202124"/>
          <w:shd w:val="clear" w:color="auto" w:fill="FFFFFF"/>
        </w:rPr>
        <w:t>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</w:t>
      </w:r>
      <w:proofErr w:type="gramStart"/>
      <w:r>
        <w:rPr>
          <w:color w:val="202124"/>
          <w:shd w:val="clear" w:color="auto" w:fill="FFFFFF"/>
        </w:rPr>
        <w:t>parent</w:t>
      </w:r>
      <w:proofErr w:type="gramEnd"/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626DBB14" w:rsidR="00173A2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lastRenderedPageBreak/>
        <w:t>The </w:t>
      </w:r>
      <w:r>
        <w:rPr>
          <w:b/>
          <w:bCs/>
          <w:color w:val="202124"/>
          <w:shd w:val="clear" w:color="auto" w:fill="FFFFFF"/>
        </w:rPr>
        <w:t>opacity CSS</w:t>
      </w:r>
      <w:r>
        <w:rPr>
          <w:color w:val="202124"/>
          <w:shd w:val="clear" w:color="auto" w:fill="FFFFFF"/>
        </w:rPr>
        <w:t> property sets the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of an element.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 xml:space="preserve"> is the degree to which content behind an element is </w:t>
      </w:r>
      <w:proofErr w:type="gramStart"/>
      <w:r>
        <w:rPr>
          <w:color w:val="202124"/>
          <w:shd w:val="clear" w:color="auto" w:fill="FFFFFF"/>
        </w:rPr>
        <w:t>hidden, and</w:t>
      </w:r>
      <w:proofErr w:type="gramEnd"/>
      <w:r>
        <w:rPr>
          <w:color w:val="202124"/>
          <w:shd w:val="clear" w:color="auto" w:fill="FFFFFF"/>
        </w:rPr>
        <w:t xml:space="preserve"> is the opposite of </w:t>
      </w:r>
      <w:r>
        <w:rPr>
          <w:b/>
          <w:bCs/>
          <w:color w:val="202124"/>
          <w:shd w:val="clear" w:color="auto" w:fill="FFFFFF"/>
        </w:rPr>
        <w:t>transparency</w:t>
      </w:r>
      <w:r>
        <w:rPr>
          <w:color w:val="202124"/>
          <w:shd w:val="clear" w:color="auto" w:fill="FFFFFF"/>
        </w:rPr>
        <w:t>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F9C7E0A" w:rsidR="00173A2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SX LANGUAGE 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217C38E3" w:rsidR="00173A2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 Go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0A1D49F4" w:rsidR="00173A24" w:rsidRDefault="004040E4" w:rsidP="004040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First</w:t>
      </w:r>
      <w:proofErr w:type="gramEnd"/>
      <w:r>
        <w:rPr>
          <w:rFonts w:ascii="Muli" w:eastAsia="Muli" w:hAnsi="Muli" w:cs="Muli"/>
          <w:sz w:val="24"/>
          <w:szCs w:val="24"/>
        </w:rPr>
        <w:t xml:space="preserve"> we need to download the expo go app on our mobile device.</w:t>
      </w:r>
    </w:p>
    <w:p w14:paraId="34EFD15D" w14:textId="1930A5D5" w:rsidR="004040E4" w:rsidRDefault="004040E4" w:rsidP="004040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n in our editor there is one option to check the output on our device so click over it.</w:t>
      </w:r>
    </w:p>
    <w:p w14:paraId="7A56A5BB" w14:textId="5915BE1B" w:rsidR="004040E4" w:rsidRDefault="004040E4" w:rsidP="004040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n when we open the expo go application on our phone the first option there is to SCAN QR CODE.</w:t>
      </w:r>
    </w:p>
    <w:p w14:paraId="322AF1F1" w14:textId="2B640519" w:rsidR="004040E4" w:rsidRDefault="004040E4" w:rsidP="004040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n click over it and scan the or code that is present on the screen.</w:t>
      </w:r>
    </w:p>
    <w:p w14:paraId="37244F19" w14:textId="096A7C9F" w:rsidR="004040E4" w:rsidRPr="004040E4" w:rsidRDefault="004040E4" w:rsidP="004040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fter scanning the QR CODE we will be able to see our output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61692B53" w:rsidR="00173A2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use of render function is to display only one element on the output screen. 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52356804" w:rsidR="00173A2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use of return function is to return the datatypes, images, </w:t>
      </w:r>
      <w:proofErr w:type="gramStart"/>
      <w:r>
        <w:rPr>
          <w:rFonts w:ascii="Muli" w:eastAsia="Muli" w:hAnsi="Muli" w:cs="Muli"/>
          <w:sz w:val="24"/>
          <w:szCs w:val="24"/>
        </w:rPr>
        <w:t>and etc.</w:t>
      </w:r>
      <w:proofErr w:type="gramEnd"/>
    </w:p>
    <w:p w14:paraId="0000005A" w14:textId="65E43CC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FFCFB54" w14:textId="77777777" w:rsidR="004040E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C" w14:textId="2742BF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743AB93E" w:rsidR="00173A24" w:rsidRDefault="004040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In this class we have used several new components that is the blend of both Jav</w:t>
      </w:r>
      <w:r w:rsidR="004B365D">
        <w:rPr>
          <w:rFonts w:ascii="Muli" w:eastAsia="Muli" w:hAnsi="Muli" w:cs="Muli"/>
          <w:sz w:val="24"/>
          <w:szCs w:val="24"/>
        </w:rPr>
        <w:t xml:space="preserve">a </w:t>
      </w:r>
      <w:r>
        <w:rPr>
          <w:rFonts w:ascii="Muli" w:eastAsia="Muli" w:hAnsi="Muli" w:cs="Muli"/>
          <w:sz w:val="24"/>
          <w:szCs w:val="24"/>
        </w:rPr>
        <w:t>script and HTML language. We have seen the use of Import Default, styling the components, using the render and return functions. Creating our own button by creating a particular class. Use of extends that we have also used in Java</w:t>
      </w:r>
      <w:r w:rsidR="004B365D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 xml:space="preserve">script while creating the angry bird game. Use of </w:t>
      </w:r>
      <w:r w:rsidR="004B365D">
        <w:rPr>
          <w:rFonts w:ascii="Muli" w:eastAsia="Muli" w:hAnsi="Muli" w:cs="Muli"/>
          <w:sz w:val="24"/>
          <w:szCs w:val="24"/>
        </w:rPr>
        <w:t>View tag also.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486554B"/>
    <w:multiLevelType w:val="hybridMultilevel"/>
    <w:tmpl w:val="43160FB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040E4"/>
    <w:rsid w:val="004B365D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040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hul Manocha</cp:lastModifiedBy>
  <cp:revision>3</cp:revision>
  <dcterms:created xsi:type="dcterms:W3CDTF">2021-01-06T05:46:00Z</dcterms:created>
  <dcterms:modified xsi:type="dcterms:W3CDTF">2021-05-05T12:54:00Z</dcterms:modified>
</cp:coreProperties>
</file>